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119E5781" w14:textId="642074CC" w:rsidR="00A33693" w:rsidRDefault="00CF5E73" w:rsidP="00A33693">
      <w:pPr>
        <w:spacing w:before="0" w:after="0"/>
        <w:jc w:val="center"/>
      </w:pPr>
      <w:r w:rsidRPr="00A33693">
        <w:t xml:space="preserve">Additional exercises for the </w:t>
      </w:r>
      <w:hyperlink r:id="rId8">
        <w:r w:rsidRPr="00A33693">
          <w:rPr>
            <w:rStyle w:val="InternetLink"/>
          </w:rPr>
          <w:t>Python Fundamentals Course @</w:t>
        </w:r>
        <w:r w:rsidR="000E6981">
          <w:rPr>
            <w:rStyle w:val="InternetLink"/>
            <w:lang w:val="bg-BG"/>
          </w:rPr>
          <w:t xml:space="preserve"> </w:t>
        </w:r>
        <w:r w:rsidRPr="00A33693">
          <w:rPr>
            <w:rStyle w:val="InternetLink"/>
          </w:rPr>
          <w:t>SoftUni</w:t>
        </w:r>
      </w:hyperlink>
      <w:r w:rsidRPr="00A33693">
        <w:t xml:space="preserve">. </w:t>
      </w:r>
    </w:p>
    <w:p w14:paraId="0F5F917D" w14:textId="5AEF34B8" w:rsidR="00B81997" w:rsidRPr="00A33693" w:rsidRDefault="00CF5E73" w:rsidP="00A33693">
      <w:pPr>
        <w:spacing w:before="0" w:after="0"/>
        <w:jc w:val="center"/>
        <w:rPr>
          <w:lang w:val="bg-BG"/>
        </w:rPr>
      </w:pPr>
      <w:r w:rsidRPr="00A33693">
        <w:t xml:space="preserve">Submit your solutions in the SoftUni judge system at </w:t>
      </w:r>
      <w:hyperlink r:id="rId9">
        <w:r w:rsidR="00C3175C">
          <w:rPr>
            <w:rStyle w:val="InternetLink"/>
          </w:rPr>
          <w:t>https://judge.softuni.org/Contests/1723</w:t>
        </w:r>
      </w:hyperlink>
      <w:r w:rsidR="00A33693" w:rsidRPr="00A33693">
        <w:t>.</w:t>
      </w:r>
    </w:p>
    <w:p w14:paraId="605D215B" w14:textId="77777777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77777777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6EDD13D1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>
        <w:rPr>
          <w:b/>
        </w:rPr>
        <w:t>closing</w:t>
      </w:r>
      <w:r>
        <w:t xml:space="preserve"> bracket should follow an </w:t>
      </w:r>
      <w:r>
        <w:rPr>
          <w:b/>
        </w:rPr>
        <w:t>open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  <w:r w:rsidRPr="000E6981">
              <w:rPr>
                <w:rFonts w:ascii="Consolas" w:hAnsi="Consolas"/>
                <w:bCs/>
              </w:rPr>
              <w:t xml:space="preserve"> 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48DDE" w14:textId="77777777" w:rsidR="001D5656" w:rsidRDefault="001D5656">
      <w:pPr>
        <w:spacing w:before="0" w:after="0" w:line="240" w:lineRule="auto"/>
      </w:pPr>
      <w:r>
        <w:separator/>
      </w:r>
    </w:p>
  </w:endnote>
  <w:endnote w:type="continuationSeparator" w:id="0">
    <w:p w14:paraId="603B7DF4" w14:textId="77777777" w:rsidR="001D5656" w:rsidRDefault="001D56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B9A96" w14:textId="77777777" w:rsidR="001D5656" w:rsidRDefault="001D5656">
      <w:pPr>
        <w:spacing w:before="0" w:after="0" w:line="240" w:lineRule="auto"/>
      </w:pPr>
      <w:r>
        <w:separator/>
      </w:r>
    </w:p>
  </w:footnote>
  <w:footnote w:type="continuationSeparator" w:id="0">
    <w:p w14:paraId="02C3B72E" w14:textId="77777777" w:rsidR="001D5656" w:rsidRDefault="001D56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282704"/>
    <w:rsid w:val="002A766C"/>
    <w:rsid w:val="002C2FE3"/>
    <w:rsid w:val="002E76F2"/>
    <w:rsid w:val="00345644"/>
    <w:rsid w:val="006434E5"/>
    <w:rsid w:val="00680015"/>
    <w:rsid w:val="00733789"/>
    <w:rsid w:val="008258CA"/>
    <w:rsid w:val="008550EF"/>
    <w:rsid w:val="00867B33"/>
    <w:rsid w:val="008B6993"/>
    <w:rsid w:val="00914736"/>
    <w:rsid w:val="009E2689"/>
    <w:rsid w:val="00A20A35"/>
    <w:rsid w:val="00A30C21"/>
    <w:rsid w:val="00A33693"/>
    <w:rsid w:val="00B7391C"/>
    <w:rsid w:val="00B81997"/>
    <w:rsid w:val="00C115D8"/>
    <w:rsid w:val="00C3175C"/>
    <w:rsid w:val="00CE4E39"/>
    <w:rsid w:val="00CF5E73"/>
    <w:rsid w:val="00E21E0B"/>
    <w:rsid w:val="00EA4A80"/>
    <w:rsid w:val="00FC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4</cp:revision>
  <cp:lastPrinted>2015-10-26T22:35:00Z</cp:lastPrinted>
  <dcterms:created xsi:type="dcterms:W3CDTF">2019-11-12T12:29:00Z</dcterms:created>
  <dcterms:modified xsi:type="dcterms:W3CDTF">2022-05-11T09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